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EBBFF9" w14:textId="77777777" w:rsidR="001E168E" w:rsidRDefault="001E168E">
      <w:pPr>
        <w:rPr>
          <w:b/>
          <w:sz w:val="32"/>
          <w:szCs w:val="32"/>
        </w:rPr>
      </w:pPr>
    </w:p>
    <w:p w14:paraId="56306B0E" w14:textId="77777777" w:rsidR="001E168E" w:rsidRDefault="001E168E">
      <w:pPr>
        <w:rPr>
          <w:b/>
          <w:sz w:val="32"/>
          <w:szCs w:val="32"/>
        </w:rPr>
      </w:pPr>
    </w:p>
    <w:p w14:paraId="1A87C963" w14:textId="77777777" w:rsidR="001E168E" w:rsidRPr="001E168E" w:rsidRDefault="001E168E">
      <w:pPr>
        <w:rPr>
          <w:sz w:val="32"/>
          <w:szCs w:val="32"/>
        </w:rPr>
      </w:pPr>
      <w:r w:rsidRPr="001E168E">
        <w:rPr>
          <w:sz w:val="32"/>
          <w:szCs w:val="32"/>
        </w:rPr>
        <w:t>Ballot counters receive the Counter’s Tally Sheet</w:t>
      </w:r>
      <w:r w:rsidR="00F01C1F">
        <w:rPr>
          <w:sz w:val="32"/>
          <w:szCs w:val="32"/>
        </w:rPr>
        <w:t xml:space="preserve"> </w:t>
      </w:r>
      <w:r w:rsidR="00F01C1F" w:rsidRPr="00F01C1F">
        <w:rPr>
          <w:b/>
          <w:sz w:val="32"/>
          <w:szCs w:val="32"/>
          <w:u w:val="single"/>
        </w:rPr>
        <w:t>Form 1176</w:t>
      </w:r>
      <w:r w:rsidR="00F01C1F">
        <w:rPr>
          <w:sz w:val="32"/>
          <w:szCs w:val="32"/>
        </w:rPr>
        <w:t>.</w:t>
      </w:r>
    </w:p>
    <w:p w14:paraId="66459183" w14:textId="77777777" w:rsidR="001E168E" w:rsidRPr="001E168E" w:rsidRDefault="001E168E">
      <w:pPr>
        <w:rPr>
          <w:sz w:val="32"/>
          <w:szCs w:val="32"/>
        </w:rPr>
      </w:pPr>
    </w:p>
    <w:p w14:paraId="15EC316C" w14:textId="77777777" w:rsidR="001E168E" w:rsidRPr="00F01C1F" w:rsidRDefault="00F01C1F" w:rsidP="00F01C1F">
      <w:pPr>
        <w:pStyle w:val="ListParagraph"/>
        <w:numPr>
          <w:ilvl w:val="0"/>
          <w:numId w:val="2"/>
        </w:numPr>
        <w:rPr>
          <w:sz w:val="32"/>
          <w:szCs w:val="32"/>
        </w:rPr>
      </w:pPr>
      <w:r w:rsidRPr="00F01C1F">
        <w:rPr>
          <w:sz w:val="32"/>
          <w:szCs w:val="32"/>
        </w:rPr>
        <w:t>Ballot counters rename them</w:t>
      </w:r>
      <w:r>
        <w:rPr>
          <w:sz w:val="32"/>
          <w:szCs w:val="32"/>
        </w:rPr>
        <w:t>selves BC-1 and BC-</w:t>
      </w:r>
      <w:r w:rsidRPr="00F01C1F">
        <w:rPr>
          <w:sz w:val="32"/>
          <w:szCs w:val="32"/>
        </w:rPr>
        <w:t>2.</w:t>
      </w:r>
    </w:p>
    <w:p w14:paraId="2130C61E" w14:textId="77777777" w:rsidR="00F01C1F" w:rsidRPr="001E168E" w:rsidRDefault="00F01C1F">
      <w:pPr>
        <w:rPr>
          <w:b/>
          <w:sz w:val="32"/>
          <w:szCs w:val="32"/>
        </w:rPr>
      </w:pPr>
    </w:p>
    <w:p w14:paraId="672D241E" w14:textId="0AE224F6" w:rsidR="001E168E" w:rsidRDefault="00F01C1F" w:rsidP="00F01C1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Make sure both counters have the tally sheet.</w:t>
      </w:r>
    </w:p>
    <w:p w14:paraId="343ABDEF" w14:textId="77777777" w:rsidR="00C7116A" w:rsidRPr="00C7116A" w:rsidRDefault="00C7116A" w:rsidP="00C7116A">
      <w:pPr>
        <w:pStyle w:val="ListParagraph"/>
        <w:rPr>
          <w:sz w:val="32"/>
          <w:szCs w:val="32"/>
        </w:rPr>
      </w:pPr>
    </w:p>
    <w:p w14:paraId="20B0A871" w14:textId="4874FD50" w:rsidR="00C7116A" w:rsidRDefault="00C7116A" w:rsidP="00C7116A">
      <w:pPr>
        <w:rPr>
          <w:b/>
          <w:bCs/>
          <w:sz w:val="32"/>
          <w:szCs w:val="32"/>
        </w:rPr>
      </w:pPr>
      <w:r w:rsidRPr="00C7116A">
        <w:rPr>
          <w:b/>
          <w:bCs/>
          <w:sz w:val="32"/>
          <w:szCs w:val="32"/>
        </w:rPr>
        <w:t xml:space="preserve">When </w:t>
      </w:r>
      <w:proofErr w:type="spellStart"/>
      <w:r w:rsidRPr="00C7116A">
        <w:rPr>
          <w:b/>
          <w:bCs/>
          <w:sz w:val="32"/>
          <w:szCs w:val="32"/>
        </w:rPr>
        <w:t>thw</w:t>
      </w:r>
      <w:proofErr w:type="spellEnd"/>
      <w:r w:rsidRPr="00C7116A">
        <w:rPr>
          <w:b/>
          <w:bCs/>
          <w:sz w:val="32"/>
          <w:szCs w:val="32"/>
        </w:rPr>
        <w:t xml:space="preserve"> contest is over:</w:t>
      </w:r>
    </w:p>
    <w:p w14:paraId="4B26B124" w14:textId="0E929761" w:rsidR="00C7116A" w:rsidRDefault="00C7116A" w:rsidP="00C7116A">
      <w:pPr>
        <w:rPr>
          <w:b/>
          <w:bCs/>
          <w:sz w:val="32"/>
          <w:szCs w:val="32"/>
        </w:rPr>
      </w:pPr>
    </w:p>
    <w:p w14:paraId="5F54C75F" w14:textId="4759B48D" w:rsidR="00C7116A" w:rsidRDefault="00C7116A" w:rsidP="00C7116A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Judges will submit their ballots to the Ballot Counters via the agreed upon communication method.  </w:t>
      </w:r>
    </w:p>
    <w:p w14:paraId="5770686D" w14:textId="77777777" w:rsidR="00C7116A" w:rsidRDefault="00C7116A" w:rsidP="00C7116A">
      <w:pPr>
        <w:pStyle w:val="ListParagraph"/>
        <w:rPr>
          <w:sz w:val="32"/>
          <w:szCs w:val="32"/>
        </w:rPr>
      </w:pPr>
    </w:p>
    <w:p w14:paraId="5271713C" w14:textId="0E630A52" w:rsidR="00C7116A" w:rsidRDefault="00C7116A" w:rsidP="00C7116A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A Secondary Method of Communication must be used in case of a Technology Failure.</w:t>
      </w:r>
    </w:p>
    <w:p w14:paraId="088FB4C6" w14:textId="77777777" w:rsidR="00C7116A" w:rsidRPr="004A51CC" w:rsidRDefault="00C7116A" w:rsidP="00C7116A">
      <w:pPr>
        <w:pStyle w:val="ListParagraph"/>
        <w:rPr>
          <w:sz w:val="32"/>
          <w:szCs w:val="32"/>
        </w:rPr>
      </w:pPr>
    </w:p>
    <w:p w14:paraId="28C62281" w14:textId="7197279E" w:rsidR="00C7116A" w:rsidRPr="007E5076" w:rsidRDefault="00C7116A" w:rsidP="007E5076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1E168E">
        <w:rPr>
          <w:sz w:val="32"/>
          <w:szCs w:val="32"/>
        </w:rPr>
        <w:t>The Chief Judge will collect the ballot from the Tiebreaking Judge and the Timer’s Record Sheet</w:t>
      </w:r>
      <w:r w:rsidR="007E5076">
        <w:rPr>
          <w:sz w:val="32"/>
          <w:szCs w:val="32"/>
        </w:rPr>
        <w:t xml:space="preserve"> via the agreed upon communication method.  </w:t>
      </w:r>
    </w:p>
    <w:p w14:paraId="6F61879C" w14:textId="77777777" w:rsidR="00F01C1F" w:rsidRPr="00F01C1F" w:rsidRDefault="00F01C1F" w:rsidP="00F01C1F">
      <w:pPr>
        <w:rPr>
          <w:sz w:val="32"/>
          <w:szCs w:val="32"/>
        </w:rPr>
      </w:pPr>
    </w:p>
    <w:p w14:paraId="0B9C6D87" w14:textId="77777777" w:rsidR="001E168E" w:rsidRDefault="00F01C1F" w:rsidP="001E168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ce a contest has concluded, </w:t>
      </w:r>
      <w:r w:rsidR="001E168E" w:rsidRPr="001E168E">
        <w:rPr>
          <w:sz w:val="32"/>
          <w:szCs w:val="32"/>
        </w:rPr>
        <w:t xml:space="preserve">ballots are collected, </w:t>
      </w:r>
      <w:r>
        <w:rPr>
          <w:sz w:val="32"/>
          <w:szCs w:val="32"/>
        </w:rPr>
        <w:t xml:space="preserve">and </w:t>
      </w:r>
      <w:r w:rsidR="001E168E" w:rsidRPr="001E168E">
        <w:rPr>
          <w:sz w:val="32"/>
          <w:szCs w:val="32"/>
        </w:rPr>
        <w:t>the Chief Judge and Ba</w:t>
      </w:r>
      <w:r>
        <w:rPr>
          <w:sz w:val="32"/>
          <w:szCs w:val="32"/>
        </w:rPr>
        <w:t>llot Counters will go to a separate breakout</w:t>
      </w:r>
      <w:r w:rsidR="001E168E" w:rsidRPr="001E168E">
        <w:rPr>
          <w:sz w:val="32"/>
          <w:szCs w:val="32"/>
        </w:rPr>
        <w:t xml:space="preserve"> room.  The Ballot Counters count the ballots both individually and </w:t>
      </w:r>
      <w:r>
        <w:rPr>
          <w:sz w:val="32"/>
          <w:szCs w:val="32"/>
        </w:rPr>
        <w:t xml:space="preserve">as a group.  Provide the winning results </w:t>
      </w:r>
      <w:r w:rsidR="001E168E" w:rsidRPr="001E168E">
        <w:rPr>
          <w:sz w:val="32"/>
          <w:szCs w:val="32"/>
        </w:rPr>
        <w:t>to the Chief Judge.</w:t>
      </w:r>
    </w:p>
    <w:p w14:paraId="0B227F48" w14:textId="77777777" w:rsidR="00F01C1F" w:rsidRDefault="00F01C1F" w:rsidP="00F01C1F">
      <w:pPr>
        <w:rPr>
          <w:sz w:val="32"/>
          <w:szCs w:val="32"/>
        </w:rPr>
      </w:pPr>
    </w:p>
    <w:p w14:paraId="75C39D96" w14:textId="705E9D23" w:rsidR="00C7116A" w:rsidRPr="00C7116A" w:rsidRDefault="00F01C1F" w:rsidP="00C7116A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From each ballot collected, 3 points for first place, 2 points for second place, and 1 point for third place.  Add up all the points for each contestant.</w:t>
      </w:r>
      <w:r w:rsidR="00C7116A">
        <w:rPr>
          <w:sz w:val="32"/>
          <w:szCs w:val="32"/>
        </w:rPr>
        <w:t xml:space="preserve">  </w:t>
      </w:r>
      <w:r w:rsidRPr="00C7116A">
        <w:rPr>
          <w:sz w:val="32"/>
          <w:szCs w:val="32"/>
        </w:rPr>
        <w:t xml:space="preserve">Be </w:t>
      </w:r>
      <w:r w:rsidRPr="00C7116A">
        <w:rPr>
          <w:b/>
          <w:i/>
          <w:sz w:val="32"/>
          <w:szCs w:val="32"/>
          <w:u w:val="single"/>
        </w:rPr>
        <w:t>very clear</w:t>
      </w:r>
      <w:r w:rsidRPr="00C7116A">
        <w:rPr>
          <w:sz w:val="32"/>
          <w:szCs w:val="32"/>
        </w:rPr>
        <w:t xml:space="preserve"> in the placements of the winner between first, second, and third place.</w:t>
      </w:r>
    </w:p>
    <w:p w14:paraId="551A6CC3" w14:textId="77777777" w:rsidR="00C7116A" w:rsidRPr="00C7116A" w:rsidRDefault="00C7116A" w:rsidP="00C7116A">
      <w:pPr>
        <w:pStyle w:val="ListParagraph"/>
        <w:rPr>
          <w:sz w:val="32"/>
          <w:szCs w:val="32"/>
        </w:rPr>
      </w:pPr>
    </w:p>
    <w:p w14:paraId="516C794F" w14:textId="32038762" w:rsidR="00F01C1F" w:rsidRPr="00C7116A" w:rsidRDefault="00F01C1F" w:rsidP="00C7116A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C7116A">
        <w:rPr>
          <w:sz w:val="32"/>
          <w:szCs w:val="32"/>
        </w:rPr>
        <w:t xml:space="preserve">The </w:t>
      </w:r>
      <w:proofErr w:type="spellStart"/>
      <w:r w:rsidRPr="00C7116A">
        <w:rPr>
          <w:sz w:val="32"/>
          <w:szCs w:val="32"/>
        </w:rPr>
        <w:t>Tiereaking</w:t>
      </w:r>
      <w:proofErr w:type="spellEnd"/>
      <w:r w:rsidRPr="00C7116A">
        <w:rPr>
          <w:sz w:val="32"/>
          <w:szCs w:val="32"/>
        </w:rPr>
        <w:t xml:space="preserve"> ballot will be used only by the Chief Judge if needed.</w:t>
      </w:r>
    </w:p>
    <w:p w14:paraId="6657E0B6" w14:textId="77777777" w:rsidR="00F01C1F" w:rsidRPr="00F01C1F" w:rsidRDefault="00F01C1F" w:rsidP="00F01C1F">
      <w:pPr>
        <w:rPr>
          <w:sz w:val="32"/>
          <w:szCs w:val="32"/>
        </w:rPr>
      </w:pPr>
    </w:p>
    <w:sectPr w:rsidR="00F01C1F" w:rsidRPr="00F01C1F" w:rsidSect="001E168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433492" w14:textId="77777777" w:rsidR="00B21DC3" w:rsidRDefault="00B21DC3" w:rsidP="00436F58">
      <w:r>
        <w:separator/>
      </w:r>
    </w:p>
  </w:endnote>
  <w:endnote w:type="continuationSeparator" w:id="0">
    <w:p w14:paraId="237050D6" w14:textId="77777777" w:rsidR="00B21DC3" w:rsidRDefault="00B21DC3" w:rsidP="00436F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80A7D" w14:textId="77777777" w:rsidR="00B21DC3" w:rsidRDefault="00B21DC3" w:rsidP="00436F58">
      <w:r>
        <w:separator/>
      </w:r>
    </w:p>
  </w:footnote>
  <w:footnote w:type="continuationSeparator" w:id="0">
    <w:p w14:paraId="65F8EDA3" w14:textId="77777777" w:rsidR="00B21DC3" w:rsidRDefault="00B21DC3" w:rsidP="00436F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2D2E0" w14:textId="14EC898E" w:rsidR="00436F58" w:rsidRDefault="00436F58">
    <w:pPr>
      <w:pStyle w:val="Header"/>
    </w:pPr>
    <w:r>
      <w:ptab w:relativeTo="margin" w:alignment="center" w:leader="none"/>
    </w:r>
    <w:r>
      <w:rPr>
        <w:b/>
        <w:sz w:val="36"/>
        <w:szCs w:val="36"/>
      </w:rPr>
      <w:t xml:space="preserve">ONLINE </w:t>
    </w:r>
    <w:r w:rsidRPr="001E168E">
      <w:rPr>
        <w:b/>
        <w:sz w:val="36"/>
        <w:szCs w:val="36"/>
      </w:rPr>
      <w:t>BRIEFING THE BALLOT COUNTERS</w:t>
    </w:r>
    <w:r>
      <w:rPr>
        <w:b/>
        <w:sz w:val="36"/>
        <w:szCs w:val="36"/>
      </w:rPr>
      <w:t xml:space="preserve"> 2022-2023</w:t>
    </w:r>
    <w:r>
      <w:rPr>
        <w:b/>
        <w:sz w:val="36"/>
        <w:szCs w:val="36"/>
      </w:rPr>
      <w:t xml:space="preserve"> 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BD09EB"/>
    <w:multiLevelType w:val="hybridMultilevel"/>
    <w:tmpl w:val="95683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490FFC"/>
    <w:multiLevelType w:val="hybridMultilevel"/>
    <w:tmpl w:val="F2C61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MDGzNDeztDQyMbBU0lEKTi0uzszPAykwrAUAT/pyjywAAAA="/>
  </w:docVars>
  <w:rsids>
    <w:rsidRoot w:val="001E168E"/>
    <w:rsid w:val="001813AC"/>
    <w:rsid w:val="001E168E"/>
    <w:rsid w:val="003630AD"/>
    <w:rsid w:val="003F4057"/>
    <w:rsid w:val="00436F58"/>
    <w:rsid w:val="00552C29"/>
    <w:rsid w:val="005951D7"/>
    <w:rsid w:val="007E5076"/>
    <w:rsid w:val="00A640F8"/>
    <w:rsid w:val="00B21DC3"/>
    <w:rsid w:val="00C7116A"/>
    <w:rsid w:val="00E54CA1"/>
    <w:rsid w:val="00F01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9E5BE5B"/>
  <w14:defaultImageDpi w14:val="300"/>
  <w15:docId w15:val="{30ED1A55-382C-44EA-8ABA-D5AF0FAB2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6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36F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6F58"/>
  </w:style>
  <w:style w:type="paragraph" w:styleId="Footer">
    <w:name w:val="footer"/>
    <w:basedOn w:val="Normal"/>
    <w:link w:val="FooterChar"/>
    <w:uiPriority w:val="99"/>
    <w:unhideWhenUsed/>
    <w:rsid w:val="00436F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6F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BBF33EE-EE3E-4E96-8BCA-66D3D7BD69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Linton</dc:creator>
  <cp:keywords/>
  <dc:description/>
  <cp:lastModifiedBy>ellsworth19@comcast.net</cp:lastModifiedBy>
  <cp:revision>4</cp:revision>
  <dcterms:created xsi:type="dcterms:W3CDTF">2023-02-01T17:38:00Z</dcterms:created>
  <dcterms:modified xsi:type="dcterms:W3CDTF">2023-02-01T17:50:00Z</dcterms:modified>
</cp:coreProperties>
</file>